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Peru</w:t>
      </w:r>
      <w:r>
        <w:t xml:space="preserve"> </w:t>
      </w:r>
      <w:r>
        <w:t xml:space="preserve">Lima</w:t>
      </w:r>
    </w:p>
    <w:bookmarkStart w:id="25" w:name="Xe98401e0f96ca7da7f045c2400a6518f2495f67"/>
    <w:p>
      <w:pPr>
        <w:pStyle w:val="Heading1"/>
      </w:pPr>
      <w:r>
        <w:t xml:space="preserve">Cover Letter for Dentist Position in Peru Lima</w:t>
      </w:r>
    </w:p>
    <w:p>
      <w:pPr>
        <w:pStyle w:val="FirstParagraph"/>
      </w:pPr>
      <w:r>
        <w:t xml:space="preserve">Dear [Recipient's Name],</w:t>
      </w:r>
    </w:p>
    <w:p>
      <w:pPr>
        <w:pStyle w:val="BodyText"/>
      </w:pPr>
      <w:r>
        <w:t xml:space="preserve">I am writing to express my sincere interest in the Dentist position at [Clinic/Hospital Name] in Peru Lima. As a dedicated and skilled dental professional with a passion for improving oral health, I am eager to contribute my expertise to a vibrant community like that of Lima, where access to quality dental care is both a necessity and an opportunity for growth. My academic background, clinical experience, and commitment to patient-centered care align perfectly with the values of your institution, making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dentistry, I have developed a comprehensive understanding of general and specialized dental care. My training at [University Name] in [Country/Region] equipped me with the technical skills and ethical foundation required to deliver exceptional patient outcomes. During my residency, I focused on areas such as restorative dentistry, cosmetic procedures, pediatric dental care, and preventive treatments, all of which I have consistently applied in diverse clinical settings.</w:t>
      </w:r>
    </w:p>
    <w:p>
      <w:pPr>
        <w:pStyle w:val="BodyText"/>
      </w:pPr>
      <w:r>
        <w:t xml:space="preserve">What sets me apart is not just my technical proficiency but also my ability to connect with patients on a personal level. In Peru Lima, where cultural sensitivity and communication are critical to building trust, I have honed my skills in adapting to the unique needs of a multicultural population. Whether working with Spanish-speaking patients or addressing concerns about traditional healing practices, I prioritize empathy and clear communication to ensure every individual feels heard and valued.</w:t>
      </w:r>
    </w:p>
    <w:bookmarkEnd w:id="20"/>
    <w:bookmarkStart w:id="21" w:name="X4e591a0ffac0681e7b3463c7def26060f86b5df"/>
    <w:p>
      <w:pPr>
        <w:pStyle w:val="Heading2"/>
      </w:pPr>
      <w:r>
        <w:t xml:space="preserve">Commitment to Community Health in Peru Lima</w:t>
      </w:r>
    </w:p>
    <w:p>
      <w:pPr>
        <w:pStyle w:val="FirstParagraph"/>
      </w:pPr>
      <w:r>
        <w:t xml:space="preserve">Peru Lima is a city of contrasts—its bustling metropolis coexists with communities that often lack access to basic dental care. As a Dentist, I am deeply committed to addressing these disparities and contributing to the overall well-being of the population. My experience in outreach programs, such as [specific initiative or volunteer work], has shown me the profound impact that accessible dental services can have on individuals’ lives. In Lima, where public health infrastructure is evolving, I aim to bridge gaps by providing affordable, high-quality care while advocating for preventive education.</w:t>
      </w:r>
    </w:p>
    <w:p>
      <w:pPr>
        <w:pStyle w:val="BodyText"/>
      </w:pPr>
      <w:r>
        <w:t xml:space="preserve">I am particularly drawn to the opportunity to work in Peru Lima because of its unique healthcare challenges and the potential for innovation. The city’s growing population and increasing demand for dental services create an environment where my skills can make a tangible difference. Whether it’s treating patients with complex oral health issues or educating families on proper hygiene practices, I am motivated to serve as a reliable and compassionate dental professional in this dynamic region.</w:t>
      </w:r>
    </w:p>
    <w:bookmarkEnd w:id="21"/>
    <w:bookmarkStart w:id="22" w:name="adaptability-and-cultural-integration"/>
    <w:p>
      <w:pPr>
        <w:pStyle w:val="Heading2"/>
      </w:pPr>
      <w:r>
        <w:t xml:space="preserve">Adaptability and Cultural Integration</w:t>
      </w:r>
    </w:p>
    <w:p>
      <w:pPr>
        <w:pStyle w:val="FirstParagraph"/>
      </w:pPr>
      <w:r>
        <w:t xml:space="preserve">Living and working in Peru Lima requires not only medical expertise but also cultural adaptability. Over the years, I have immersed myself in Peruvian culture, learning about local customs, dietary habits, and the importance of community in healthcare. This understanding allows me to tailor my approach to each patient’s lifestyle and beliefs. For instance, I have collaborated with local organizations to integrate traditional healing practices with modern dentistry, ensuring that care is both effective and respectful of cultural values.</w:t>
      </w:r>
    </w:p>
    <w:p>
      <w:pPr>
        <w:pStyle w:val="BodyText"/>
      </w:pPr>
      <w:r>
        <w:t xml:space="preserve">Moreover, my fluency in Spanish (or any other relevant language) enables me to communicate effectively with patients and colleagues, fostering a cohesive and supportive work environment. I am also familiar with the regulatory frameworks governing dental practice in Peru, including licensing requirements and ethical standards. This knowledge ensures that I can seamlessly integrate into your team while upholding the highest level of professionalism.</w:t>
      </w:r>
    </w:p>
    <w:bookmarkEnd w:id="22"/>
    <w:bookmarkStart w:id="23" w:name="passion-for-continuous-learning"/>
    <w:p>
      <w:pPr>
        <w:pStyle w:val="Heading2"/>
      </w:pPr>
      <w:r>
        <w:t xml:space="preserve">Passion for Continuous Learning</w:t>
      </w:r>
    </w:p>
    <w:p>
      <w:pPr>
        <w:pStyle w:val="FirstParagraph"/>
      </w:pPr>
      <w:r>
        <w:t xml:space="preserve">The field of dentistry is ever-evolving, and I am committed to staying at the forefront of advancements in technology and techniques. I regularly attend workshops and conferences, such as [specific event or certification], to enhance my skills in areas like digital dentistry, implantology, and minimally invasive procedures. In Peru Lima, where the demand for cutting-edge treatments is rising, I am eager to bring these innovations to your practice and help your patients benefit from the latest developments in oral care.</w:t>
      </w:r>
    </w:p>
    <w:p>
      <w:pPr>
        <w:pStyle w:val="BodyText"/>
      </w:pPr>
      <w:r>
        <w:t xml:space="preserve">In addition to my clinical work, I enjoy mentoring junior dentists and participating in research projects that aim to improve dental outcomes. My goal is to contribute not only as a practitioner but also as a collaborator who fosters growth within the profession. I believe that teamwork and knowledge-sharing are essential to delivering exceptional care, especially in a region like Peru Lima, where resources may be limited but the potential for impact is immense.</w:t>
      </w:r>
    </w:p>
    <w:bookmarkEnd w:id="23"/>
    <w:bookmarkStart w:id="24" w:name="conclusion"/>
    <w:p>
      <w:pPr>
        <w:pStyle w:val="Heading2"/>
      </w:pPr>
      <w:r>
        <w:t xml:space="preserve">Conclusion</w:t>
      </w:r>
    </w:p>
    <w:p>
      <w:pPr>
        <w:pStyle w:val="FirstParagraph"/>
      </w:pPr>
      <w:r>
        <w:t xml:space="preserve">In conclusion, I am confident that my qualifications, cultural awareness, and dedication to patient care make me an excellent fit for the Dentist position at [Clinic/Hospital Name] in Peru Lima. I am excited about the opportunity to contribute to your mission of improving oral health and enhancing the quality of life for individuals in this incredible city. Thank you for considering my application. I would welcome the chance to discuss how my background and vision align with your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Peru Lima</dc:title>
  <dc:creator/>
  <dc:language>en</dc:language>
  <cp:keywords/>
  <dcterms:created xsi:type="dcterms:W3CDTF">2026-07-22T04:11:20Z</dcterms:created>
  <dcterms:modified xsi:type="dcterms:W3CDTF">2026-07-22T04:11:20Z</dcterms:modified>
</cp:coreProperties>
</file>

<file path=docProps/custom.xml><?xml version="1.0" encoding="utf-8"?>
<Properties xmlns="http://schemas.openxmlformats.org/officeDocument/2006/custom-properties" xmlns:vt="http://schemas.openxmlformats.org/officeDocument/2006/docPropsVTypes"/>
</file>